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C2596" w14:textId="5EC76963" w:rsidR="00E521AB" w:rsidRPr="00E521AB" w:rsidRDefault="001B6B7C" w:rsidP="00E521AB">
      <w:pPr>
        <w:rPr>
          <w:rFonts w:ascii="Times New Roman" w:eastAsia="Times New Roman" w:hAnsi="Times New Roman" w:cs="Times New Roman"/>
          <w:color w:val="000000"/>
          <w:lang w:eastAsia="en-IN"/>
        </w:rPr>
      </w:pPr>
      <w:r w:rsidRPr="00E521AB">
        <w:rPr>
          <w:rFonts w:ascii="Times New Roman" w:eastAsia="Times New Roman" w:hAnsi="Times New Roman" w:cs="Times New Roman"/>
          <w:color w:val="000000"/>
          <w:lang w:eastAsia="en-IN"/>
        </w:rPr>
        <w:t>Dear Hiring Manager, University Recruiter, Oracle,</w:t>
      </w:r>
    </w:p>
    <w:p w14:paraId="5507E736" w14:textId="77777777" w:rsidR="00537B80" w:rsidRPr="00537B80" w:rsidRDefault="00537B80" w:rsidP="00537B80">
      <w:pPr>
        <w:rPr>
          <w:rFonts w:ascii="Times New Roman" w:eastAsia="Times New Roman" w:hAnsi="Times New Roman" w:cs="Times New Roman"/>
          <w:color w:val="000000"/>
          <w:lang w:eastAsia="en-IN"/>
        </w:rPr>
      </w:pPr>
    </w:p>
    <w:p w14:paraId="036C9612" w14:textId="3461527C" w:rsidR="00537B80" w:rsidRPr="00537B80" w:rsidRDefault="00537B80" w:rsidP="00537B80">
      <w:pPr>
        <w:rPr>
          <w:rFonts w:ascii="Times New Roman" w:eastAsia="Times New Roman" w:hAnsi="Times New Roman" w:cs="Times New Roman"/>
          <w:color w:val="000000"/>
          <w:lang w:eastAsia="en-IN"/>
        </w:rPr>
      </w:pPr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>I am writing to express my interest in Oracle's Data Scientist Intern position. As a student pursuing a Master's degree in Computer Science at the University of California - San Diego, focusing on Machine Learning and Data Systems, I am excited for the opportunity to gain invaluable experience and contribute to real Oracle products and services.</w:t>
      </w:r>
    </w:p>
    <w:p w14:paraId="77C5E510" w14:textId="14A63298" w:rsidR="00537B80" w:rsidRPr="00537B80" w:rsidRDefault="00537B80" w:rsidP="00537B80">
      <w:pPr>
        <w:rPr>
          <w:rFonts w:ascii="Times New Roman" w:eastAsia="Times New Roman" w:hAnsi="Times New Roman" w:cs="Times New Roman"/>
          <w:color w:val="000000"/>
          <w:lang w:eastAsia="en-IN"/>
        </w:rPr>
      </w:pPr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 xml:space="preserve">My previous Internship experience working as a Full Stack Developer at Makos Infotech, where I was responsible for developing the server-side rendering of their main website by integrating existing and new relational databases utilizing </w:t>
      </w:r>
      <w:proofErr w:type="spellStart"/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>JQuery</w:t>
      </w:r>
      <w:proofErr w:type="spellEnd"/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>, PHP, and MySQL Workbench. Additionally, I have interned as a Data Analyst at LeadingIndia.ai, where my team and I built a Vaccine Prediction model for the H1N1 and seasonal flu vaccines to estimate the public acceptance rate of the Covid-19 vaccine accurately. I wrote a Blog showcasing the correlation between the two pandemics and secured the first position amongst my peers.</w:t>
      </w:r>
    </w:p>
    <w:p w14:paraId="1B2470C4" w14:textId="1B885868" w:rsidR="00537B80" w:rsidRDefault="00537B80" w:rsidP="00537B80">
      <w:pPr>
        <w:rPr>
          <w:rFonts w:ascii="Times New Roman" w:eastAsia="Times New Roman" w:hAnsi="Times New Roman" w:cs="Times New Roman"/>
          <w:color w:val="000000"/>
          <w:lang w:eastAsia="en-IN"/>
        </w:rPr>
      </w:pPr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>Further, my course Thesis on Recommender systems using collaborative filtering and latent factor models</w:t>
      </w:r>
      <w:r>
        <w:rPr>
          <w:rFonts w:ascii="Times New Roman" w:eastAsia="Times New Roman" w:hAnsi="Times New Roman" w:cs="Times New Roman"/>
          <w:color w:val="000000"/>
          <w:lang w:eastAsia="en-IN"/>
        </w:rPr>
        <w:t xml:space="preserve"> has</w:t>
      </w:r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 xml:space="preserve"> helped me to gain hands</w:t>
      </w:r>
      <w:r>
        <w:rPr>
          <w:rFonts w:ascii="Times New Roman" w:eastAsia="Times New Roman" w:hAnsi="Times New Roman" w:cs="Times New Roman"/>
          <w:color w:val="000000"/>
          <w:lang w:eastAsia="en-IN"/>
        </w:rPr>
        <w:t>-</w:t>
      </w:r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 xml:space="preserve">on experience in predictive </w:t>
      </w:r>
      <w:proofErr w:type="spellStart"/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>modeling</w:t>
      </w:r>
      <w:proofErr w:type="spellEnd"/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>, data pipeline, aggregation, feature engineering, and visualization. I am excited to bring my skills and exper</w:t>
      </w:r>
      <w:r>
        <w:rPr>
          <w:rFonts w:ascii="Times New Roman" w:eastAsia="Times New Roman" w:hAnsi="Times New Roman" w:cs="Times New Roman"/>
          <w:color w:val="000000"/>
          <w:lang w:eastAsia="en-IN"/>
        </w:rPr>
        <w:t>tis</w:t>
      </w:r>
      <w:r w:rsidRPr="00537B80">
        <w:rPr>
          <w:rFonts w:ascii="Times New Roman" w:eastAsia="Times New Roman" w:hAnsi="Times New Roman" w:cs="Times New Roman"/>
          <w:color w:val="000000"/>
          <w:lang w:eastAsia="en-IN"/>
        </w:rPr>
        <w:t>e to Oracle to build solutions to tackle real-world business problems. I am confident that my technical abilities, innate curiosity, and ability to learn quickly will enable me to make valuable contributions to your team. I am excited to have the opportunity to be part of a powerful network of professionals, managers, and executives at Oracle.</w:t>
      </w:r>
    </w:p>
    <w:p w14:paraId="160FBE7E" w14:textId="19EFAF4A" w:rsidR="00E521AB" w:rsidRPr="00E521AB" w:rsidRDefault="00E521AB" w:rsidP="00E521AB">
      <w:pPr>
        <w:rPr>
          <w:rFonts w:ascii="Times New Roman" w:hAnsi="Times New Roman" w:cs="Times New Roman"/>
        </w:rPr>
      </w:pPr>
      <w:r w:rsidRPr="00E521AB">
        <w:rPr>
          <w:rFonts w:ascii="Times New Roman" w:hAnsi="Times New Roman" w:cs="Times New Roman"/>
        </w:rPr>
        <w:t xml:space="preserve">Thank you for considering my application. I </w:t>
      </w:r>
      <w:r>
        <w:rPr>
          <w:rFonts w:ascii="Times New Roman" w:hAnsi="Times New Roman" w:cs="Times New Roman"/>
        </w:rPr>
        <w:t>look forward to hearing from you and discussing how I can contribute to your team's success</w:t>
      </w:r>
      <w:r w:rsidRPr="00E521AB">
        <w:rPr>
          <w:rFonts w:ascii="Times New Roman" w:hAnsi="Times New Roman" w:cs="Times New Roman"/>
        </w:rPr>
        <w:t>.</w:t>
      </w:r>
    </w:p>
    <w:p w14:paraId="750BA5BC" w14:textId="77777777" w:rsidR="00E521AB" w:rsidRPr="00E521AB" w:rsidRDefault="00E521AB" w:rsidP="00E521AB">
      <w:pPr>
        <w:rPr>
          <w:rFonts w:ascii="Times New Roman" w:hAnsi="Times New Roman" w:cs="Times New Roman"/>
        </w:rPr>
      </w:pPr>
    </w:p>
    <w:p w14:paraId="5AE225D1" w14:textId="77777777" w:rsidR="00E521AB" w:rsidRPr="00E521AB" w:rsidRDefault="00E521AB" w:rsidP="00E521AB">
      <w:pPr>
        <w:rPr>
          <w:rFonts w:ascii="Times New Roman" w:hAnsi="Times New Roman" w:cs="Times New Roman"/>
        </w:rPr>
      </w:pPr>
      <w:r w:rsidRPr="00E521AB">
        <w:rPr>
          <w:rFonts w:ascii="Times New Roman" w:hAnsi="Times New Roman" w:cs="Times New Roman"/>
        </w:rPr>
        <w:t>Sincerely,</w:t>
      </w:r>
    </w:p>
    <w:p w14:paraId="6E53184C" w14:textId="2A528EDC" w:rsidR="005D720F" w:rsidRPr="00E521AB" w:rsidRDefault="00E521AB" w:rsidP="00E521AB">
      <w:pPr>
        <w:rPr>
          <w:rFonts w:ascii="Times New Roman" w:hAnsi="Times New Roman" w:cs="Times New Roman"/>
        </w:rPr>
      </w:pPr>
      <w:r w:rsidRPr="00E521AB">
        <w:rPr>
          <w:rFonts w:ascii="Times New Roman" w:hAnsi="Times New Roman" w:cs="Times New Roman"/>
        </w:rPr>
        <w:t>Jay Jhaveri</w:t>
      </w:r>
    </w:p>
    <w:sectPr w:rsidR="005D720F" w:rsidRPr="00E521AB" w:rsidSect="00B471B5">
      <w:pgSz w:w="12240" w:h="15840"/>
      <w:pgMar w:top="284" w:right="284" w:bottom="284" w:left="284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c3sjA3MTKzMDdQ0lEKTi0uzszPAykwqgUAEpUAviwAAAA="/>
  </w:docVars>
  <w:rsids>
    <w:rsidRoot w:val="00D87050"/>
    <w:rsid w:val="00002795"/>
    <w:rsid w:val="00067A4F"/>
    <w:rsid w:val="000831FC"/>
    <w:rsid w:val="000920B5"/>
    <w:rsid w:val="000E339A"/>
    <w:rsid w:val="00115348"/>
    <w:rsid w:val="00187768"/>
    <w:rsid w:val="001B6B7C"/>
    <w:rsid w:val="0021700B"/>
    <w:rsid w:val="0024285B"/>
    <w:rsid w:val="0024384C"/>
    <w:rsid w:val="003379FF"/>
    <w:rsid w:val="003929BA"/>
    <w:rsid w:val="003C6699"/>
    <w:rsid w:val="003F5FAD"/>
    <w:rsid w:val="00411410"/>
    <w:rsid w:val="00456BD4"/>
    <w:rsid w:val="005077CF"/>
    <w:rsid w:val="00537B80"/>
    <w:rsid w:val="005911B9"/>
    <w:rsid w:val="0073739A"/>
    <w:rsid w:val="007B2625"/>
    <w:rsid w:val="008F4D2F"/>
    <w:rsid w:val="0091117C"/>
    <w:rsid w:val="00984B21"/>
    <w:rsid w:val="00B471B5"/>
    <w:rsid w:val="00B60A8E"/>
    <w:rsid w:val="00BC4505"/>
    <w:rsid w:val="00BF10A9"/>
    <w:rsid w:val="00CC6B83"/>
    <w:rsid w:val="00D2745D"/>
    <w:rsid w:val="00D87050"/>
    <w:rsid w:val="00DC778A"/>
    <w:rsid w:val="00E521AB"/>
    <w:rsid w:val="00F23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4E24"/>
  <w15:chartTrackingRefBased/>
  <w15:docId w15:val="{A594A19C-79D2-42A8-9582-92E1BC6F0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1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4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7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1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6</cp:revision>
  <cp:lastPrinted>2023-01-10T17:38:00Z</cp:lastPrinted>
  <dcterms:created xsi:type="dcterms:W3CDTF">2023-01-09T21:27:00Z</dcterms:created>
  <dcterms:modified xsi:type="dcterms:W3CDTF">2023-01-10T17:43:00Z</dcterms:modified>
</cp:coreProperties>
</file>